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Pr="00C81D42" w:rsidRDefault="00152D9C" w:rsidP="00E8710C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152D9C">
        <w:rPr>
          <w:rFonts w:ascii="Times New Roman" w:hAnsi="Times New Roman" w:cs="Times New Roman"/>
          <w:b/>
          <w:sz w:val="32"/>
          <w:szCs w:val="32"/>
          <w:lang w:val="en-US"/>
        </w:rPr>
        <w:t>Nina Fisher</w:t>
      </w:r>
    </w:p>
    <w:p w:rsidR="00126654" w:rsidRPr="00152D9C" w:rsidRDefault="00152D9C" w:rsidP="008722CB">
      <w:pPr>
        <w:jc w:val="center"/>
        <w:rPr>
          <w:rFonts w:ascii="Times New Roman" w:hAnsi="Times New Roman" w:cs="Times New Roman"/>
          <w:sz w:val="28"/>
          <w:szCs w:val="28"/>
        </w:rPr>
      </w:pPr>
      <w:r w:rsidRPr="00152D9C">
        <w:rPr>
          <w:rFonts w:ascii="Times New Roman" w:hAnsi="Times New Roman" w:cs="Times New Roman"/>
          <w:sz w:val="28"/>
          <w:szCs w:val="28"/>
        </w:rPr>
        <w:t>HOUSEKEEPING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CF2BF5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>: www.</w:t>
      </w:r>
      <w:r w:rsidR="00CF2BF5" w:rsidRPr="00CF2BF5">
        <w:rPr>
          <w:rFonts w:ascii="Times New Roman" w:hAnsi="Times New Roman" w:cs="Times New Roman"/>
          <w:lang w:val="en-US"/>
        </w:rPr>
        <w:t xml:space="preserve"> resumesbot.com</w:t>
      </w:r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Pr="00CF2BF5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126654" w:rsidRPr="00F11DA7" w:rsidRDefault="00152D9C" w:rsidP="00152D9C">
      <w:p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Experienced and dependable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>housekeeping with proven skills in daily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>and deep cleaning, looking for a job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>position in a reliable company. Skilled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>at selecting the best tools and methods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>for all cleaning jobs.</w:t>
      </w:r>
    </w:p>
    <w:p w:rsidR="00126654" w:rsidRPr="008722CB" w:rsidRDefault="00CF2BF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152D9C" w:rsidRPr="00152D9C" w:rsidRDefault="00152D9C" w:rsidP="00152D9C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 xml:space="preserve">University </w:t>
      </w:r>
      <w:proofErr w:type="gramStart"/>
      <w:r w:rsidRPr="00152D9C">
        <w:rPr>
          <w:rFonts w:ascii="Times New Roman" w:hAnsi="Times New Roman" w:cs="Times New Roman"/>
          <w:sz w:val="22"/>
          <w:szCs w:val="22"/>
          <w:lang w:val="en-US"/>
        </w:rPr>
        <w:t xml:space="preserve">of 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52D9C">
        <w:rPr>
          <w:rFonts w:ascii="Times New Roman" w:hAnsi="Times New Roman" w:cs="Times New Roman"/>
          <w:sz w:val="22"/>
          <w:szCs w:val="22"/>
          <w:lang w:val="en-US"/>
        </w:rPr>
        <w:t>Lonsington</w:t>
      </w:r>
      <w:proofErr w:type="spellEnd"/>
      <w:proofErr w:type="gramEnd"/>
    </w:p>
    <w:p w:rsidR="00C81D42" w:rsidRPr="00152D9C" w:rsidRDefault="00152D9C" w:rsidP="00152D9C">
      <w:pPr>
        <w:spacing w:line="240" w:lineRule="auto"/>
        <w:rPr>
          <w:rFonts w:ascii="Times New Roman" w:hAnsi="Times New Roman" w:cs="Times New Roman"/>
          <w:i/>
          <w:sz w:val="22"/>
          <w:szCs w:val="22"/>
          <w:lang w:val="en-US"/>
        </w:rPr>
      </w:pPr>
      <w:proofErr w:type="spellStart"/>
      <w:r w:rsidRPr="00152D9C">
        <w:rPr>
          <w:rFonts w:ascii="Times New Roman" w:hAnsi="Times New Roman" w:cs="Times New Roman"/>
          <w:i/>
          <w:sz w:val="22"/>
          <w:szCs w:val="22"/>
          <w:lang w:val="en-US"/>
        </w:rPr>
        <w:t>Masters</w:t>
      </w:r>
      <w:proofErr w:type="spellEnd"/>
      <w:r w:rsidRPr="00152D9C">
        <w:rPr>
          <w:rFonts w:ascii="Times New Roman" w:hAnsi="Times New Roman" w:cs="Times New Roman"/>
          <w:i/>
          <w:sz w:val="22"/>
          <w:szCs w:val="22"/>
          <w:lang w:val="en-US"/>
        </w:rPr>
        <w:t xml:space="preserve"> in Education, June 2014- May 2016</w:t>
      </w:r>
    </w:p>
    <w:p w:rsidR="009B5E79" w:rsidRPr="00E8710C" w:rsidRDefault="00152D9C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 xml:space="preserve">HARD </w:t>
      </w:r>
      <w:r w:rsidR="008722CB"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Daily and Deep Cleaning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Window Treatment Cleaning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Vacuuming and Mopping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Dusting and Polishing</w:t>
      </w:r>
    </w:p>
    <w:p w:rsidR="00152D9C" w:rsidRPr="00152D9C" w:rsidRDefault="00152D9C" w:rsidP="00F123F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Countertop, Appliance and Grout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>Cleaning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Clothes Laundering and Ironing</w:t>
      </w:r>
    </w:p>
    <w:p w:rsidR="00152D9C" w:rsidRPr="00152D9C" w:rsidRDefault="00152D9C" w:rsidP="00163B5B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Carpet Cleaning and Wood Floor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52D9C">
        <w:rPr>
          <w:rFonts w:ascii="Times New Roman" w:hAnsi="Times New Roman" w:cs="Times New Roman"/>
          <w:sz w:val="22"/>
          <w:szCs w:val="22"/>
          <w:lang w:val="en-US"/>
        </w:rPr>
        <w:t>Polishing</w:t>
      </w:r>
    </w:p>
    <w:p w:rsid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Kitchen and Bath Cleaning</w:t>
      </w:r>
    </w:p>
    <w:p w:rsidR="00152D9C" w:rsidRPr="00E8710C" w:rsidRDefault="00152D9C" w:rsidP="00152D9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SOFT</w:t>
      </w:r>
      <w:r>
        <w:rPr>
          <w:rFonts w:ascii="Times New Roman" w:hAnsi="Times New Roman" w:cs="Times New Roman"/>
          <w:b/>
          <w:u w:val="single"/>
          <w:lang w:val="en-US"/>
        </w:rPr>
        <w:t xml:space="preserve"> </w:t>
      </w: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Enthusiasm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Honesty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Patience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Friendliness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Cooperation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Following direction</w:t>
      </w:r>
    </w:p>
    <w:p w:rsidR="00E8710C" w:rsidRPr="00152D9C" w:rsidRDefault="00152D9C" w:rsidP="00E8710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HOBBIES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Painting (watercolor and oil)</w:t>
      </w:r>
    </w:p>
    <w:p w:rsidR="00152D9C" w:rsidRPr="00152D9C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Dancing (hip hop and contemporary)</w:t>
      </w:r>
    </w:p>
    <w:p w:rsidR="00152D9C" w:rsidRPr="00C81D42" w:rsidRDefault="00152D9C" w:rsidP="00152D9C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152D9C">
        <w:rPr>
          <w:rFonts w:ascii="Times New Roman" w:hAnsi="Times New Roman" w:cs="Times New Roman"/>
          <w:sz w:val="22"/>
          <w:szCs w:val="22"/>
          <w:lang w:val="en-US"/>
        </w:rPr>
        <w:t>Sports (gym, football)</w:t>
      </w:r>
    </w:p>
    <w:p w:rsidR="00AB5EB3" w:rsidRDefault="008722C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722CB">
        <w:rPr>
          <w:rFonts w:ascii="Times New Roman" w:hAnsi="Times New Roman" w:cs="Times New Roman"/>
          <w:b/>
          <w:u w:val="single"/>
          <w:lang w:val="en-US"/>
        </w:rPr>
        <w:lastRenderedPageBreak/>
        <w:t>EXPERIENCE</w:t>
      </w:r>
    </w:p>
    <w:p w:rsidR="00152D9C" w:rsidRPr="00152D9C" w:rsidRDefault="00152D9C" w:rsidP="00152D9C">
      <w:p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Housekeeping Attendant</w:t>
      </w:r>
    </w:p>
    <w:p w:rsidR="00152D9C" w:rsidRDefault="00152D9C" w:rsidP="00152D9C">
      <w:pPr>
        <w:rPr>
          <w:rFonts w:ascii="Times New Roman" w:hAnsi="Times New Roman" w:cs="Times New Roman"/>
          <w:i/>
          <w:lang w:val="en-US"/>
        </w:rPr>
      </w:pPr>
      <w:r w:rsidRPr="00152D9C">
        <w:rPr>
          <w:rFonts w:ascii="Times New Roman" w:hAnsi="Times New Roman" w:cs="Times New Roman"/>
          <w:i/>
          <w:lang w:val="en-US"/>
        </w:rPr>
        <w:t>Silver Cloud Hotel | 2018-</w:t>
      </w:r>
      <w:r>
        <w:rPr>
          <w:rFonts w:ascii="Times New Roman" w:hAnsi="Times New Roman" w:cs="Times New Roman"/>
          <w:i/>
          <w:lang w:val="en-US"/>
        </w:rPr>
        <w:t>2019</w:t>
      </w:r>
    </w:p>
    <w:p w:rsidR="00152D9C" w:rsidRDefault="00152D9C" w:rsidP="00D85190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Performed cleaning functions in assigned areas following</w:t>
      </w:r>
      <w:r w:rsidRPr="00152D9C">
        <w:rPr>
          <w:rFonts w:ascii="Times New Roman" w:hAnsi="Times New Roman" w:cs="Times New Roman"/>
          <w:lang w:val="en-US"/>
        </w:rPr>
        <w:t xml:space="preserve"> </w:t>
      </w:r>
      <w:r w:rsidRPr="00152D9C">
        <w:rPr>
          <w:rFonts w:ascii="Times New Roman" w:hAnsi="Times New Roman" w:cs="Times New Roman"/>
          <w:lang w:val="en-US"/>
        </w:rPr>
        <w:t>established schedules using the prescribed methods</w:t>
      </w:r>
    </w:p>
    <w:p w:rsidR="00152D9C" w:rsidRDefault="00152D9C" w:rsidP="007C3241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Dusted horizontal/vertical surfaces</w:t>
      </w:r>
    </w:p>
    <w:p w:rsidR="00152D9C" w:rsidRDefault="00152D9C" w:rsidP="00650F29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Vacuumed floors and carpeted areas</w:t>
      </w:r>
    </w:p>
    <w:p w:rsidR="00152D9C" w:rsidRDefault="00152D9C" w:rsidP="00DF6FA0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Damped wipe all furniture</w:t>
      </w:r>
    </w:p>
    <w:p w:rsidR="00152D9C" w:rsidRDefault="00152D9C" w:rsidP="00F20C59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Provided staff assistance and management</w:t>
      </w:r>
    </w:p>
    <w:p w:rsidR="00152D9C" w:rsidRDefault="00152D9C" w:rsidP="00F20C59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Cleaned metal and porcelain fixtures in restrooms</w:t>
      </w:r>
    </w:p>
    <w:p w:rsidR="00152D9C" w:rsidRPr="00152D9C" w:rsidRDefault="00152D9C" w:rsidP="00152D9C">
      <w:p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Housekeeping Cleaner</w:t>
      </w:r>
    </w:p>
    <w:p w:rsidR="00152D9C" w:rsidRDefault="00152D9C" w:rsidP="00152D9C">
      <w:pPr>
        <w:rPr>
          <w:rFonts w:ascii="Times New Roman" w:hAnsi="Times New Roman" w:cs="Times New Roman"/>
          <w:i/>
          <w:lang w:val="en-US"/>
        </w:rPr>
      </w:pPr>
      <w:r w:rsidRPr="00152D9C">
        <w:rPr>
          <w:rFonts w:ascii="Times New Roman" w:hAnsi="Times New Roman" w:cs="Times New Roman"/>
          <w:i/>
          <w:lang w:val="en-US"/>
        </w:rPr>
        <w:t>Pinewoods Resort | 2016-2018</w:t>
      </w:r>
    </w:p>
    <w:p w:rsidR="00152D9C" w:rsidRDefault="00152D9C" w:rsidP="00392941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Maintained outside grounds (e.g., litter collections, glass</w:t>
      </w:r>
      <w:r w:rsidRPr="00152D9C">
        <w:rPr>
          <w:rFonts w:ascii="Times New Roman" w:hAnsi="Times New Roman" w:cs="Times New Roman"/>
          <w:lang w:val="en-US"/>
        </w:rPr>
        <w:t xml:space="preserve"> </w:t>
      </w:r>
      <w:r w:rsidRPr="00152D9C">
        <w:rPr>
          <w:rFonts w:ascii="Times New Roman" w:hAnsi="Times New Roman" w:cs="Times New Roman"/>
          <w:lang w:val="en-US"/>
        </w:rPr>
        <w:t>cleaning, etc.)</w:t>
      </w:r>
    </w:p>
    <w:p w:rsidR="00152D9C" w:rsidRDefault="00152D9C" w:rsidP="008341E3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Maintained assigned equipment for cleanliness</w:t>
      </w:r>
    </w:p>
    <w:p w:rsidR="00152D9C" w:rsidRDefault="00152D9C" w:rsidP="000A6475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Performed cleaning and upkeep of properties</w:t>
      </w:r>
    </w:p>
    <w:p w:rsidR="00152D9C" w:rsidRDefault="00152D9C" w:rsidP="0042402B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Observed and reported the need for re-order of cleaning</w:t>
      </w:r>
      <w:r w:rsidRPr="00152D9C">
        <w:rPr>
          <w:rFonts w:ascii="Times New Roman" w:hAnsi="Times New Roman" w:cs="Times New Roman"/>
          <w:lang w:val="en-US"/>
        </w:rPr>
        <w:t xml:space="preserve"> </w:t>
      </w:r>
      <w:r w:rsidRPr="00152D9C">
        <w:rPr>
          <w:rFonts w:ascii="Times New Roman" w:hAnsi="Times New Roman" w:cs="Times New Roman"/>
          <w:lang w:val="en-US"/>
        </w:rPr>
        <w:t>supplies</w:t>
      </w:r>
    </w:p>
    <w:p w:rsidR="00152D9C" w:rsidRDefault="00152D9C" w:rsidP="008A3311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152D9C">
        <w:rPr>
          <w:rFonts w:ascii="Times New Roman" w:hAnsi="Times New Roman" w:cs="Times New Roman"/>
          <w:lang w:val="en-US"/>
        </w:rPr>
        <w:t>Distributed mail, orders, and packages to the appropriate</w:t>
      </w:r>
      <w:r w:rsidRPr="00152D9C">
        <w:rPr>
          <w:rFonts w:ascii="Times New Roman" w:hAnsi="Times New Roman" w:cs="Times New Roman"/>
          <w:lang w:val="en-US"/>
        </w:rPr>
        <w:t xml:space="preserve"> </w:t>
      </w:r>
      <w:r w:rsidRPr="00152D9C">
        <w:rPr>
          <w:rFonts w:ascii="Times New Roman" w:hAnsi="Times New Roman" w:cs="Times New Roman"/>
          <w:lang w:val="en-US"/>
        </w:rPr>
        <w:t>parties</w:t>
      </w:r>
    </w:p>
    <w:p w:rsidR="00152D9C" w:rsidRPr="00152D9C" w:rsidRDefault="00152D9C" w:rsidP="008A3311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bookmarkStart w:id="0" w:name="_GoBack"/>
      <w:bookmarkEnd w:id="0"/>
      <w:r w:rsidRPr="00152D9C">
        <w:rPr>
          <w:rFonts w:ascii="Times New Roman" w:hAnsi="Times New Roman" w:cs="Times New Roman"/>
          <w:lang w:val="en-US"/>
        </w:rPr>
        <w:t>Refilled coffee and tea stations</w:t>
      </w:r>
    </w:p>
    <w:sectPr w:rsidR="00152D9C" w:rsidRPr="00152D9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1D1488"/>
    <w:multiLevelType w:val="hybridMultilevel"/>
    <w:tmpl w:val="C9043E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97B651A"/>
    <w:multiLevelType w:val="hybridMultilevel"/>
    <w:tmpl w:val="A8E4D3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6"/>
  </w:num>
  <w:num w:numId="4">
    <w:abstractNumId w:val="1"/>
  </w:num>
  <w:num w:numId="5">
    <w:abstractNumId w:val="2"/>
  </w:num>
  <w:num w:numId="6">
    <w:abstractNumId w:val="9"/>
  </w:num>
  <w:num w:numId="7">
    <w:abstractNumId w:val="5"/>
  </w:num>
  <w:num w:numId="8">
    <w:abstractNumId w:val="0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mwrAUABLtbgywAAAA="/>
  </w:docVars>
  <w:rsids>
    <w:rsidRoot w:val="00977C68"/>
    <w:rsid w:val="00126654"/>
    <w:rsid w:val="00152D9C"/>
    <w:rsid w:val="00661891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C81D42"/>
    <w:rsid w:val="00CF2BF5"/>
    <w:rsid w:val="00E8710C"/>
    <w:rsid w:val="00F11DA7"/>
    <w:rsid w:val="00F458B5"/>
    <w:rsid w:val="00F80CD3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4</cp:revision>
  <dcterms:created xsi:type="dcterms:W3CDTF">2019-02-20T15:12:00Z</dcterms:created>
  <dcterms:modified xsi:type="dcterms:W3CDTF">2019-07-04T15:04:00Z</dcterms:modified>
</cp:coreProperties>
</file>